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7BFE3" w14:textId="068F428C" w:rsidR="0057488C" w:rsidRPr="0057488C" w:rsidRDefault="0057488C" w:rsidP="0057488C">
      <w:pPr>
        <w:spacing w:after="0"/>
        <w:jc w:val="center"/>
        <w:rPr>
          <w:b/>
          <w:bCs/>
          <w:color w:val="BF8F00" w:themeColor="accent4" w:themeShade="BF"/>
          <w:sz w:val="52"/>
          <w:szCs w:val="52"/>
        </w:rPr>
      </w:pPr>
      <w:r w:rsidRPr="0057488C">
        <w:rPr>
          <w:b/>
          <w:bCs/>
          <w:noProof/>
          <w:color w:val="BF8F00" w:themeColor="accent4" w:themeShade="BF"/>
          <w:sz w:val="52"/>
          <w:szCs w:val="52"/>
        </w:rPr>
        <w:drawing>
          <wp:anchor distT="0" distB="0" distL="114300" distR="114300" simplePos="0" relativeHeight="251658240" behindDoc="0" locked="0" layoutInCell="1" allowOverlap="1" wp14:anchorId="78499739" wp14:editId="3BF48527">
            <wp:simplePos x="0" y="0"/>
            <wp:positionH relativeFrom="column">
              <wp:posOffset>-238125</wp:posOffset>
            </wp:positionH>
            <wp:positionV relativeFrom="paragraph">
              <wp:posOffset>-114300</wp:posOffset>
            </wp:positionV>
            <wp:extent cx="647700" cy="428625"/>
            <wp:effectExtent l="0" t="0" r="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7488C">
        <w:rPr>
          <w:b/>
          <w:bCs/>
          <w:color w:val="BF8F00" w:themeColor="accent4" w:themeShade="BF"/>
          <w:sz w:val="52"/>
          <w:szCs w:val="52"/>
        </w:rPr>
        <w:t>Miss Northwest Georgia Scholarship Competition 2023</w:t>
      </w:r>
    </w:p>
    <w:p w14:paraId="60EB8F08" w14:textId="4B47FCA0" w:rsidR="0057488C" w:rsidRDefault="00516088" w:rsidP="00516088">
      <w:pPr>
        <w:spacing w:after="0"/>
        <w:jc w:val="center"/>
        <w:rPr>
          <w:sz w:val="28"/>
          <w:szCs w:val="28"/>
        </w:rPr>
      </w:pPr>
      <w:r>
        <w:rPr>
          <w:b/>
          <w:bCs/>
          <w:sz w:val="52"/>
          <w:szCs w:val="52"/>
        </w:rPr>
        <w:t xml:space="preserve">Talent </w:t>
      </w:r>
      <w:r w:rsidR="001340AE">
        <w:rPr>
          <w:b/>
          <w:bCs/>
          <w:sz w:val="52"/>
          <w:szCs w:val="52"/>
        </w:rPr>
        <w:t>Introduction</w:t>
      </w:r>
    </w:p>
    <w:p w14:paraId="5758F9CF" w14:textId="0B746F8A" w:rsidR="00516088" w:rsidRDefault="00516088" w:rsidP="00516088">
      <w:pPr>
        <w:spacing w:after="0"/>
        <w:jc w:val="center"/>
        <w:rPr>
          <w:sz w:val="28"/>
          <w:szCs w:val="28"/>
        </w:rPr>
      </w:pPr>
    </w:p>
    <w:p w14:paraId="1D2CD308" w14:textId="2EA69E8F" w:rsidR="00516088" w:rsidRDefault="001340AE" w:rsidP="001340AE">
      <w:pPr>
        <w:spacing w:after="0"/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The talent introduction for each contestant should be short, sweet, and concise.  </w:t>
      </w:r>
      <w:r w:rsidRPr="001340AE">
        <w:rPr>
          <w:b/>
          <w:bCs/>
          <w:color w:val="BF8F00" w:themeColor="accent4" w:themeShade="BF"/>
          <w:sz w:val="28"/>
          <w:szCs w:val="28"/>
        </w:rPr>
        <w:t>Only 10 seconds in length!</w:t>
      </w:r>
      <w:r>
        <w:rPr>
          <w:color w:val="BF8F00" w:themeColor="accent4" w:themeShade="BF"/>
          <w:sz w:val="28"/>
          <w:szCs w:val="28"/>
        </w:rPr>
        <w:t xml:space="preserve">  </w:t>
      </w:r>
      <w:r>
        <w:rPr>
          <w:color w:val="000000" w:themeColor="text1"/>
          <w:sz w:val="28"/>
          <w:szCs w:val="28"/>
        </w:rPr>
        <w:t xml:space="preserve">It should include interesting information about your talent such as genre, selection, recording artist, etc.  Be Selective!  Be Creative! Ask </w:t>
      </w:r>
      <w:proofErr w:type="gramStart"/>
      <w:r>
        <w:rPr>
          <w:color w:val="000000" w:themeColor="text1"/>
          <w:sz w:val="28"/>
          <w:szCs w:val="28"/>
        </w:rPr>
        <w:t>other  people</w:t>
      </w:r>
      <w:proofErr w:type="gramEnd"/>
      <w:r>
        <w:rPr>
          <w:color w:val="000000" w:themeColor="text1"/>
          <w:sz w:val="28"/>
          <w:szCs w:val="28"/>
        </w:rPr>
        <w:t xml:space="preserve"> such as piano teachers, voice teachers, dance teachers and family for their input and ideas!  </w:t>
      </w:r>
      <w:r>
        <w:rPr>
          <w:b/>
          <w:bCs/>
          <w:sz w:val="28"/>
          <w:szCs w:val="28"/>
        </w:rPr>
        <w:t xml:space="preserve"> </w:t>
      </w:r>
    </w:p>
    <w:p w14:paraId="1A48D3C6" w14:textId="76F119E2" w:rsidR="001340AE" w:rsidRDefault="001340AE" w:rsidP="001340AE">
      <w:pPr>
        <w:spacing w:after="0"/>
        <w:rPr>
          <w:b/>
          <w:bCs/>
          <w:sz w:val="28"/>
          <w:szCs w:val="28"/>
        </w:rPr>
      </w:pPr>
    </w:p>
    <w:p w14:paraId="1A7AF3D5" w14:textId="16A3F126" w:rsidR="001340AE" w:rsidRDefault="001340AE" w:rsidP="001340AE">
      <w:pPr>
        <w:spacing w:after="0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Please note: </w:t>
      </w:r>
      <w:r>
        <w:rPr>
          <w:sz w:val="28"/>
          <w:szCs w:val="28"/>
        </w:rPr>
        <w:t xml:space="preserve">In the case of two candidates requesting the same talent music, the candidate that first registers her talent music with us will have priority.  Talent music will not be duplicated. </w:t>
      </w:r>
    </w:p>
    <w:p w14:paraId="2A66F521" w14:textId="4AD6C0EA" w:rsidR="001340AE" w:rsidRDefault="001340AE" w:rsidP="001340AE">
      <w:pPr>
        <w:spacing w:after="0"/>
        <w:rPr>
          <w:sz w:val="28"/>
          <w:szCs w:val="28"/>
        </w:rPr>
      </w:pPr>
    </w:p>
    <w:p w14:paraId="2BB3A740" w14:textId="1327701D" w:rsidR="001340AE" w:rsidRDefault="001340AE" w:rsidP="001340AE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ANDIDATE NAME: _________________________________________________</w:t>
      </w:r>
    </w:p>
    <w:p w14:paraId="6B04C7EC" w14:textId="31769C33" w:rsidR="001340AE" w:rsidRDefault="001340AE" w:rsidP="001340AE">
      <w:pPr>
        <w:spacing w:after="0"/>
        <w:rPr>
          <w:b/>
          <w:bCs/>
          <w:sz w:val="28"/>
          <w:szCs w:val="28"/>
        </w:rPr>
      </w:pPr>
    </w:p>
    <w:p w14:paraId="2E5326EC" w14:textId="0399DF3A" w:rsidR="001340AE" w:rsidRDefault="001340AE" w:rsidP="001340AE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ALENT INTRODUCTION: _____________________________________________</w:t>
      </w:r>
    </w:p>
    <w:p w14:paraId="41155381" w14:textId="6A314A20" w:rsidR="001340AE" w:rsidRDefault="001340AE" w:rsidP="001340AE">
      <w:pPr>
        <w:spacing w:after="0"/>
        <w:rPr>
          <w:b/>
          <w:bCs/>
          <w:sz w:val="28"/>
          <w:szCs w:val="28"/>
        </w:rPr>
      </w:pPr>
    </w:p>
    <w:p w14:paraId="7FF59014" w14:textId="5134E78B" w:rsidR="001340AE" w:rsidRDefault="001340AE" w:rsidP="001340AE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</w:t>
      </w:r>
    </w:p>
    <w:p w14:paraId="75A391B1" w14:textId="0BA4759A" w:rsidR="001340AE" w:rsidRDefault="001340AE" w:rsidP="001340AE">
      <w:pPr>
        <w:spacing w:after="0"/>
        <w:rPr>
          <w:b/>
          <w:bCs/>
          <w:sz w:val="24"/>
          <w:szCs w:val="24"/>
        </w:rPr>
      </w:pPr>
    </w:p>
    <w:p w14:paraId="3F404846" w14:textId="53DA228E" w:rsidR="001340AE" w:rsidRDefault="001340AE" w:rsidP="001340AE">
      <w:pPr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_____________________________________________________________________________</w:t>
      </w:r>
    </w:p>
    <w:p w14:paraId="726C7DAC" w14:textId="0C8132D1" w:rsidR="001340AE" w:rsidRDefault="001340AE" w:rsidP="001340AE">
      <w:pPr>
        <w:spacing w:after="0"/>
        <w:rPr>
          <w:b/>
          <w:bCs/>
          <w:sz w:val="24"/>
          <w:szCs w:val="24"/>
        </w:rPr>
      </w:pPr>
    </w:p>
    <w:p w14:paraId="53872AC1" w14:textId="4369C207" w:rsidR="001340AE" w:rsidRDefault="001340AE" w:rsidP="001340AE">
      <w:pPr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_____________________________________________________________________________</w:t>
      </w:r>
    </w:p>
    <w:p w14:paraId="4B455E49" w14:textId="2E41E7D7" w:rsidR="001340AE" w:rsidRDefault="001340AE" w:rsidP="001340AE">
      <w:pPr>
        <w:spacing w:after="0"/>
        <w:rPr>
          <w:b/>
          <w:bCs/>
          <w:sz w:val="24"/>
          <w:szCs w:val="24"/>
        </w:rPr>
      </w:pPr>
    </w:p>
    <w:p w14:paraId="0F0FDDB9" w14:textId="791E26E9" w:rsidR="001340AE" w:rsidRDefault="001340AE" w:rsidP="001340AE">
      <w:pPr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_____________________________________________________________________________</w:t>
      </w:r>
    </w:p>
    <w:p w14:paraId="14C7A645" w14:textId="09B11772" w:rsidR="001340AE" w:rsidRDefault="001340AE" w:rsidP="001340AE">
      <w:pPr>
        <w:spacing w:after="0"/>
        <w:rPr>
          <w:b/>
          <w:bCs/>
          <w:sz w:val="24"/>
          <w:szCs w:val="24"/>
        </w:rPr>
      </w:pPr>
    </w:p>
    <w:p w14:paraId="31696186" w14:textId="61FA0F01" w:rsidR="001340AE" w:rsidRDefault="001340AE" w:rsidP="001340AE">
      <w:pPr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_____________________________________________________________________________</w:t>
      </w:r>
    </w:p>
    <w:p w14:paraId="511E7573" w14:textId="7C9381B2" w:rsidR="001340AE" w:rsidRDefault="001340AE" w:rsidP="001340AE">
      <w:pPr>
        <w:spacing w:after="0"/>
        <w:rPr>
          <w:b/>
          <w:bCs/>
          <w:sz w:val="24"/>
          <w:szCs w:val="24"/>
        </w:rPr>
      </w:pPr>
    </w:p>
    <w:p w14:paraId="4BE1BF83" w14:textId="2D2DD1FA" w:rsidR="00516088" w:rsidRPr="001340AE" w:rsidRDefault="001340AE" w:rsidP="0057488C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4"/>
          <w:szCs w:val="24"/>
        </w:rPr>
        <w:t xml:space="preserve"> </w:t>
      </w:r>
    </w:p>
    <w:p w14:paraId="06AA7C6E" w14:textId="744DA070" w:rsidR="00516088" w:rsidRPr="00516088" w:rsidRDefault="00516088" w:rsidP="0057488C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Submit your music in MPE form/only one track.  The music MUST be limited to 90 seconds and edited by YOU.  </w:t>
      </w:r>
    </w:p>
    <w:p w14:paraId="47ABB054" w14:textId="209850C6" w:rsidR="00516088" w:rsidRDefault="00516088" w:rsidP="0057488C">
      <w:pPr>
        <w:spacing w:after="0"/>
        <w:rPr>
          <w:sz w:val="24"/>
          <w:szCs w:val="24"/>
        </w:rPr>
      </w:pPr>
    </w:p>
    <w:p w14:paraId="53F34887" w14:textId="1DC4D315" w:rsidR="0057488C" w:rsidRPr="0057488C" w:rsidRDefault="00516088" w:rsidP="0057488C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Submit to </w:t>
      </w:r>
      <w:hyperlink r:id="rId7" w:history="1">
        <w:r w:rsidRPr="00DA2831">
          <w:rPr>
            <w:rStyle w:val="Hyperlink"/>
            <w:sz w:val="28"/>
            <w:szCs w:val="28"/>
          </w:rPr>
          <w:t>missnwgeorgia@yahoo.com</w:t>
        </w:r>
      </w:hyperlink>
      <w:r>
        <w:rPr>
          <w:sz w:val="28"/>
          <w:szCs w:val="28"/>
        </w:rPr>
        <w:t xml:space="preserve"> /In the Subject line use the following format:   </w:t>
      </w:r>
      <w:r>
        <w:rPr>
          <w:i/>
          <w:iCs/>
          <w:sz w:val="28"/>
          <w:szCs w:val="28"/>
        </w:rPr>
        <w:t xml:space="preserve">Name, </w:t>
      </w:r>
      <w:r w:rsidR="008C16BA">
        <w:rPr>
          <w:i/>
          <w:iCs/>
          <w:sz w:val="28"/>
          <w:szCs w:val="28"/>
        </w:rPr>
        <w:t>MISS or OT</w:t>
      </w:r>
      <w:r>
        <w:rPr>
          <w:i/>
          <w:iCs/>
          <w:sz w:val="28"/>
          <w:szCs w:val="28"/>
        </w:rPr>
        <w:t xml:space="preserve">, </w:t>
      </w:r>
      <w:r w:rsidR="001340AE">
        <w:rPr>
          <w:i/>
          <w:iCs/>
          <w:sz w:val="28"/>
          <w:szCs w:val="28"/>
        </w:rPr>
        <w:t xml:space="preserve">Talent Introduction </w:t>
      </w:r>
    </w:p>
    <w:sectPr w:rsidR="0057488C" w:rsidRPr="005748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C16E9A"/>
    <w:multiLevelType w:val="hybridMultilevel"/>
    <w:tmpl w:val="C98A5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98050E"/>
    <w:multiLevelType w:val="hybridMultilevel"/>
    <w:tmpl w:val="4D4CC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388879">
    <w:abstractNumId w:val="0"/>
  </w:num>
  <w:num w:numId="2" w16cid:durableId="6947657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3NDY3MzMzNDM3NDBU0lEKTi0uzszPAykwqQUA3kkzhSwAAAA="/>
  </w:docVars>
  <w:rsids>
    <w:rsidRoot w:val="0057488C"/>
    <w:rsid w:val="001340AE"/>
    <w:rsid w:val="003276A7"/>
    <w:rsid w:val="00516088"/>
    <w:rsid w:val="0057488C"/>
    <w:rsid w:val="0062630B"/>
    <w:rsid w:val="008C1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672FC"/>
  <w15:chartTrackingRefBased/>
  <w15:docId w15:val="{D84D2EBA-A8F9-4715-9AB5-2FD9D59796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488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7488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48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issnwgeorgia@yaho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isswaynecounty.org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3</Words>
  <Characters>1219</Characters>
  <Application>Microsoft Office Word</Application>
  <DocSecurity>0</DocSecurity>
  <Lines>10</Lines>
  <Paragraphs>2</Paragraphs>
  <ScaleCrop>false</ScaleCrop>
  <Company/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G. Groom</dc:creator>
  <cp:keywords/>
  <dc:description/>
  <cp:lastModifiedBy>Heather G. Groom</cp:lastModifiedBy>
  <cp:revision>3</cp:revision>
  <cp:lastPrinted>2022-07-08T01:37:00Z</cp:lastPrinted>
  <dcterms:created xsi:type="dcterms:W3CDTF">2022-07-08T02:17:00Z</dcterms:created>
  <dcterms:modified xsi:type="dcterms:W3CDTF">2022-07-08T02:18:00Z</dcterms:modified>
</cp:coreProperties>
</file>